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3DD487" w14:textId="77777777" w:rsidR="00935072" w:rsidRDefault="00935072" w:rsidP="0093507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55FD3103" w14:textId="77777777" w:rsidR="00935072" w:rsidRDefault="00935072" w:rsidP="0093507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3D3C6ACB" w14:textId="0F0F38A8" w:rsidR="00935072" w:rsidRDefault="00935072" w:rsidP="0093507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Run the house model online with Kaggle using the link below: </w:t>
      </w:r>
    </w:p>
    <w:p w14:paraId="2922F2AC" w14:textId="77777777" w:rsidR="00935072" w:rsidRDefault="00935072" w:rsidP="0093507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6D0A9471" w14:textId="59192442" w:rsidR="00935072" w:rsidRDefault="00935072" w:rsidP="00935072">
      <w:pPr>
        <w:spacing w:after="0" w:line="240" w:lineRule="auto"/>
        <w:textAlignment w:val="baseline"/>
        <w:rPr>
          <w:rFonts w:ascii="Calibri" w:eastAsia="Times New Roman" w:hAnsi="Calibri" w:cs="Calibri"/>
          <w:color w:val="0000FF"/>
          <w:sz w:val="24"/>
          <w:szCs w:val="24"/>
          <w:u w:val="single"/>
          <w:bdr w:val="none" w:sz="0" w:space="0" w:color="auto" w:frame="1"/>
        </w:rPr>
      </w:pPr>
      <w:hyperlink r:id="rId4" w:history="1">
        <w:r w:rsidRPr="00935072">
          <w:rPr>
            <w:rStyle w:val="Hyperlink"/>
            <w:rFonts w:ascii="Calibri" w:eastAsia="Times New Roman" w:hAnsi="Calibri" w:cs="Calibri"/>
            <w:sz w:val="24"/>
            <w:szCs w:val="24"/>
            <w:bdr w:val="none" w:sz="0" w:space="0" w:color="auto" w:frame="1"/>
          </w:rPr>
          <w:t>https://www.kaggle.com/trungnguyen0987/house-model-no-input-data</w:t>
        </w:r>
      </w:hyperlink>
    </w:p>
    <w:p w14:paraId="39C1D6EE" w14:textId="22631A93" w:rsidR="00935072" w:rsidRPr="00935072" w:rsidRDefault="00935072" w:rsidP="0093507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2BF85A6B" w14:textId="24FD2A7F" w:rsidR="00935072" w:rsidRDefault="00935072" w:rsidP="0093507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>1</w:t>
      </w:r>
      <w:r w:rsidRPr="00935072">
        <w:rPr>
          <w:rFonts w:ascii="Calibri" w:eastAsia="Times New Roman" w:hAnsi="Calibri" w:cs="Calibri"/>
          <w:color w:val="000000"/>
          <w:sz w:val="24"/>
          <w:szCs w:val="24"/>
          <w:vertAlign w:val="superscript"/>
        </w:rPr>
        <w:t>st</w:t>
      </w: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 register and sign in with Kaggle </w:t>
      </w:r>
      <w:proofErr w:type="gramStart"/>
      <w:r>
        <w:rPr>
          <w:rFonts w:ascii="Calibri" w:eastAsia="Times New Roman" w:hAnsi="Calibri" w:cs="Calibri"/>
          <w:color w:val="000000"/>
          <w:sz w:val="24"/>
          <w:szCs w:val="24"/>
        </w:rPr>
        <w:t>then  select</w:t>
      </w:r>
      <w:proofErr w:type="gramEnd"/>
      <w:r>
        <w:rPr>
          <w:rFonts w:ascii="Calibri" w:eastAsia="Times New Roman" w:hAnsi="Calibri" w:cs="Calibri"/>
          <w:color w:val="000000"/>
          <w:sz w:val="24"/>
          <w:szCs w:val="24"/>
        </w:rPr>
        <w:t xml:space="preserve"> Copy and edit.</w:t>
      </w:r>
    </w:p>
    <w:p w14:paraId="45DE9E55" w14:textId="086CEEDC" w:rsidR="00935072" w:rsidRDefault="00935072" w:rsidP="0093507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56142871" w14:textId="25E93486" w:rsidR="00935072" w:rsidRDefault="00935072" w:rsidP="0093507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noProof/>
          <w:color w:val="000000"/>
          <w:sz w:val="24"/>
          <w:szCs w:val="24"/>
        </w:rPr>
        <w:drawing>
          <wp:inline distT="0" distB="0" distL="0" distR="0" wp14:anchorId="230F34EB" wp14:editId="76AB5502">
            <wp:extent cx="5943600" cy="20269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2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1F479A" w14:textId="77777777" w:rsidR="00935072" w:rsidRDefault="00935072" w:rsidP="0093507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76ADA541" w14:textId="57EB348B" w:rsidR="00935072" w:rsidRDefault="00935072" w:rsidP="0093507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4E456636" w14:textId="67623AB6" w:rsidR="00935072" w:rsidRPr="00935072" w:rsidRDefault="00935072" w:rsidP="0093507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935072">
        <w:rPr>
          <w:rFonts w:ascii="Calibri" w:eastAsia="Times New Roman" w:hAnsi="Calibri" w:cs="Calibri"/>
          <w:color w:val="000000"/>
          <w:sz w:val="24"/>
          <w:szCs w:val="24"/>
        </w:rPr>
        <w:t xml:space="preserve">The house model uses NEN5060_2018 data as the input data file, the code for </w:t>
      </w:r>
      <w:r>
        <w:rPr>
          <w:rFonts w:ascii="Calibri" w:eastAsia="Times New Roman" w:hAnsi="Calibri" w:cs="Calibri"/>
          <w:color w:val="000000"/>
          <w:sz w:val="24"/>
          <w:szCs w:val="24"/>
        </w:rPr>
        <w:t>calculating</w:t>
      </w:r>
      <w:r w:rsidRPr="00935072">
        <w:rPr>
          <w:rFonts w:ascii="Calibri" w:eastAsia="Times New Roman" w:hAnsi="Calibri" w:cs="Calibri"/>
          <w:color w:val="000000"/>
          <w:sz w:val="24"/>
          <w:szCs w:val="24"/>
        </w:rPr>
        <w:t xml:space="preserve"> irradiation </w:t>
      </w: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on </w:t>
      </w:r>
      <w:r w:rsidR="00840D8F">
        <w:rPr>
          <w:rFonts w:ascii="Calibri" w:eastAsia="Times New Roman" w:hAnsi="Calibri" w:cs="Calibri"/>
          <w:color w:val="000000"/>
          <w:sz w:val="24"/>
          <w:szCs w:val="24"/>
        </w:rPr>
        <w:t>an</w:t>
      </w: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="00840D8F">
        <w:rPr>
          <w:rFonts w:ascii="Calibri" w:eastAsia="Times New Roman" w:hAnsi="Calibri" w:cs="Calibri"/>
          <w:color w:val="000000"/>
          <w:sz w:val="24"/>
          <w:szCs w:val="24"/>
        </w:rPr>
        <w:t>outer surface</w:t>
      </w: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Pr="00935072">
        <w:rPr>
          <w:rFonts w:ascii="Calibri" w:eastAsia="Times New Roman" w:hAnsi="Calibri" w:cs="Calibri"/>
          <w:color w:val="000000"/>
          <w:sz w:val="24"/>
          <w:szCs w:val="24"/>
        </w:rPr>
        <w:t>has also been included. You can run the model by uploading the data and turn the internet button on</w:t>
      </w: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Pr="00935072">
        <w:rPr>
          <w:rFonts w:ascii="Calibri" w:eastAsia="Times New Roman" w:hAnsi="Calibri" w:cs="Calibri"/>
          <w:color w:val="000000"/>
          <w:sz w:val="24"/>
          <w:szCs w:val="24"/>
        </w:rPr>
        <w:t>(</w:t>
      </w: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look at the pictures below on the right </w:t>
      </w:r>
      <w:r w:rsidR="00840D8F">
        <w:rPr>
          <w:rFonts w:ascii="Calibri" w:eastAsia="Times New Roman" w:hAnsi="Calibri" w:cs="Calibri"/>
          <w:color w:val="000000"/>
          <w:sz w:val="24"/>
          <w:szCs w:val="24"/>
        </w:rPr>
        <w:t>corner</w:t>
      </w:r>
      <w:r w:rsidRPr="00935072">
        <w:rPr>
          <w:rFonts w:ascii="Calibri" w:eastAsia="Times New Roman" w:hAnsi="Calibri" w:cs="Calibri"/>
          <w:color w:val="000000"/>
          <w:sz w:val="24"/>
          <w:szCs w:val="24"/>
        </w:rPr>
        <w:t>)</w:t>
      </w: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. NEN5060_2018 can be download from the NEN websites. Contact Paul or Trung for the </w:t>
      </w:r>
      <w:r w:rsidR="00840D8F">
        <w:rPr>
          <w:rFonts w:ascii="Calibri" w:eastAsia="Times New Roman" w:hAnsi="Calibri" w:cs="Calibri"/>
          <w:color w:val="000000"/>
          <w:sz w:val="24"/>
          <w:szCs w:val="24"/>
        </w:rPr>
        <w:t>file if you still cannot download it.</w:t>
      </w:r>
    </w:p>
    <w:p w14:paraId="754BA98F" w14:textId="72B4D6D2" w:rsidR="00935072" w:rsidRDefault="00935072" w:rsidP="0093507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1EA22A81" w14:textId="77777777" w:rsidR="00935072" w:rsidRDefault="00935072" w:rsidP="0093507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0DAF3D2B" w14:textId="77777777" w:rsidR="00935072" w:rsidRPr="00935072" w:rsidRDefault="00935072" w:rsidP="0093507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16CA500C" w14:textId="1C4B50E5" w:rsidR="00935072" w:rsidRPr="00935072" w:rsidRDefault="00935072" w:rsidP="0093507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  <w:r w:rsidRPr="00935072">
        <w:rPr>
          <w:noProof/>
        </w:rPr>
        <w:drawing>
          <wp:inline distT="0" distB="0" distL="0" distR="0" wp14:anchorId="00E57673" wp14:editId="53B9DC75">
            <wp:extent cx="5943600" cy="2024380"/>
            <wp:effectExtent l="0" t="0" r="0" b="0"/>
            <wp:docPr id="1" name="Picture 1" descr="C:\Users\TrungNguyen\AppData\Local\Microsoft\Windows\INetCache\Content.MSO\A0129CA8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rungNguyen\AppData\Local\Microsoft\Windows\INetCache\Content.MSO\A0129CA8.tmp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2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2214AA" w14:textId="77777777" w:rsidR="00935072" w:rsidRPr="00935072" w:rsidRDefault="00935072" w:rsidP="00935072">
      <w:p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78D0B2AF" w14:textId="77777777" w:rsidR="00845B0C" w:rsidRDefault="00845B0C">
      <w:bookmarkStart w:id="0" w:name="_GoBack"/>
      <w:bookmarkEnd w:id="0"/>
    </w:p>
    <w:sectPr w:rsidR="00845B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3NTE2NDY1MzA0NjdS0lEKTi0uzszPAykwrAUA4ebylCwAAAA="/>
  </w:docVars>
  <w:rsids>
    <w:rsidRoot w:val="00935072"/>
    <w:rsid w:val="000372AC"/>
    <w:rsid w:val="00840D8F"/>
    <w:rsid w:val="00845B0C"/>
    <w:rsid w:val="009350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987C6"/>
  <w15:chartTrackingRefBased/>
  <w15:docId w15:val="{DF88CE05-844C-45D0-9A85-D483E8C79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3507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50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224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3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9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54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4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3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https://www.kaggle.com/trungnguyen0987/house-model-no-input-dat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1</Words>
  <Characters>57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ung nguyen</dc:creator>
  <cp:keywords/>
  <dc:description/>
  <cp:lastModifiedBy>trung nguyen</cp:lastModifiedBy>
  <cp:revision>1</cp:revision>
  <dcterms:created xsi:type="dcterms:W3CDTF">2020-06-04T14:25:00Z</dcterms:created>
  <dcterms:modified xsi:type="dcterms:W3CDTF">2020-06-04T14:36:00Z</dcterms:modified>
</cp:coreProperties>
</file>